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Position,</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For Political Office Internship Position, Harare, Zimbabwe</w:t>
      </w:r>
    </w:p>
    <w:bookmarkEnd w:id="20"/>
    <w:p>
      <w:pPr>
        <w:pStyle w:val="BodyText"/>
      </w:pPr>
      <w:r>
        <w:t xml:space="preserve">Date: October 26, 2023</w:t>
      </w:r>
    </w:p>
    <w:p>
      <w:pPr>
        <w:pStyle w:val="BodyText"/>
      </w:pPr>
      <w:r>
        <w:t xml:space="preserve">Honorable [Recipient's Full Name]</w:t>
      </w:r>
    </w:p>
    <w:p>
      <w:pPr>
        <w:pStyle w:val="BodyText"/>
      </w:pPr>
      <w:r>
        <w:t xml:space="preserve">Member of Parliament / Political Office Director</w:t>
      </w:r>
    </w:p>
    <w:p>
      <w:pPr>
        <w:pStyle w:val="BodyText"/>
      </w:pPr>
      <w:r>
        <w:t xml:space="preserve">Parliamentary Complex, Harare</w:t>
      </w:r>
    </w:p>
    <w:p>
      <w:pPr>
        <w:pStyle w:val="BodyText"/>
      </w:pPr>
      <w:r>
        <w:t xml:space="preserve">Zimbabwe</w:t>
      </w:r>
    </w:p>
    <w:bookmarkStart w:id="21" w:name="X06603641837b966a6b6711da534d91a6718498f"/>
    <w:p>
      <w:pPr>
        <w:pStyle w:val="Heading2"/>
      </w:pPr>
      <w:r>
        <w:t xml:space="preserve">Subject: Application for Political Internship Position at Your Office in Harare, Zimbabwe</w:t>
      </w:r>
    </w:p>
    <w:p>
      <w:pPr>
        <w:pStyle w:val="FirstParagraph"/>
      </w:pPr>
      <w:r>
        <w:t xml:space="preserve">Dear Honorable [Last Name],</w:t>
      </w:r>
    </w:p>
    <w:p>
      <w:pPr>
        <w:pStyle w:val="BodyText"/>
      </w:pPr>
      <w:r>
        <w:t xml:space="preserve">With profound respect for your distinguished service to the people of Zimbabwe and deep admiration for your unwavering commitment to advancing democratic principles within our nation's political landscape, I am writing to express my enthusiastic application for a Political Internship position at your esteemed office in Harare. As a passionate young Zimbabwean deeply invested in the future of our nation, I have long followed your impactful legislative work and community engagement initiatives across Harare and beyond. This Internship Application Letter represents not merely a career opportunity, but a meaningful step toward contributing to the very fabric of Zimbabwean democracy that you so diligently uphold.</w:t>
      </w:r>
    </w:p>
    <w:p>
      <w:pPr>
        <w:pStyle w:val="BodyText"/>
      </w:pPr>
      <w:r>
        <w:t xml:space="preserve">Having recently completed my Bachelor of Political Science at the University of Zimbabwe with honors, I have immersed myself in rigorous academic study focused on governance models specific to Southern Africa. My thesis, "Decentralized Governance Frameworks and Community Development in Urban Harare," examined challenges and opportunities within our municipal systems – an analysis that resonated deeply with your recent advocacy for grassroots empowerment in the City of Harare. What particularly draws me to your office is your groundbreaking initiative establishing youth civic hubs across Harare's suburbs, a project I believe exemplifies the transformative political leadership Zimbabwe urgently needs.</w:t>
      </w:r>
    </w:p>
    <w:p>
      <w:pPr>
        <w:pStyle w:val="BodyText"/>
      </w:pPr>
      <w:r>
        <w:t xml:space="preserve">My academic journey has been complemented by practical experiences directly relevant to political operations in Zimbabwe. As a volunteer researcher for the Harare City Council's Community Development Unit last year, I assisted in compiling data for your office's landmark "Harare Inclusive Growth Strategy" report. This involved conducting 37 household surveys across Chitungwiza and Mbare, analyzing socioeconomic barriers to service delivery, and preparing executive summaries that informed your committee presentations. More significantly, I observed firsthand how your team navigated complex political dynamics between traditional leadership structures in Mabvuku and municipal authorities – a nuanced understanding I believe will enrich my contributions as an intern.</w:t>
      </w:r>
    </w:p>
    <w:p>
      <w:pPr>
        <w:pStyle w:val="BodyText"/>
      </w:pPr>
      <w:r>
        <w:t xml:space="preserve">What distinguishes my application is not merely my academic credentials but my deep-rooted connection to Zimbabwean political realities. Born and raised in Harare's Highfield suburb, I've witnessed both the vibrancy of our community activism and the persistent challenges facing urban governance. During Zimbabwe's 2023 local elections, I organized a voter education campaign with ZCTU youth members across five wards in Harare, reaching over 1,200 citizens. This experience crystallized my understanding that effective political engagement requires not just policy knowledge but cultural intelligence – precisely the skill set your office exemplifies through initiatives like your "Harare Voices" community dialogue series.</w:t>
      </w:r>
    </w:p>
    <w:p>
      <w:pPr>
        <w:pStyle w:val="BodyText"/>
      </w:pPr>
      <w:r>
        <w:t xml:space="preserve">I am particularly eager to contribute to your office's current priorities: the ongoing reform of Harare's waste management system and the expansion of affordable housing projects in satellite towns. My research on sustainable municipal finance models, combined with my proficiency in data visualization tools (Power BI, Tableau) and fluency in Shona (which I've used extensively during community consultations), positions me to support these critical initiatives from day one. I am prepared to undertake fieldwork across Harare's diverse neighborhoods – from the historic center of the capital to emerging urban settlements – gathering on-the-ground insights that complement your office's strategic vision.</w:t>
      </w:r>
    </w:p>
    <w:p>
      <w:pPr>
        <w:pStyle w:val="BodyText"/>
      </w:pPr>
      <w:r>
        <w:t xml:space="preserve">My commitment extends beyond internship hours. I have proactively studied your parliamentary voting record and recent policy speeches, identifying opportunities where my skills could directly support your legislative agenda. For instance, I propose developing a digital engagement platform to enhance constituent feedback mechanisms – an idea aligned with your 2023 "Digital Democracy" pledge. Having collaborated on similar projects with the National Youth Service during my university years, I've developed the technical and interpersonal capabilities to execute such initiatives effectively within Zimbabwe's political context.</w:t>
      </w:r>
    </w:p>
    <w:p>
      <w:pPr>
        <w:pStyle w:val="BodyText"/>
      </w:pPr>
      <w:r>
        <w:t xml:space="preserve">What excites me most about this opportunity is its potential to bridge academic theory with real-world political practice in a way that honors Zimbabwe's unique socio-political landscape. Your office's emphasis on "politics as service" – rather than politics as power – resonates profoundly with my own values. I am prepared to immerse myself fully in the demanding yet rewarding environment of Harare's political ecosystem, from drafting committee briefings to accompanying you on community visits across the city.</w:t>
      </w:r>
    </w:p>
    <w:p>
      <w:pPr>
        <w:pStyle w:val="BodyText"/>
      </w:pPr>
      <w:r>
        <w:t xml:space="preserve">I recognize that Zimbabwe faces complex challenges requiring leaders who understand both our historical context and future aspirations. Your leadership demonstrates this balance masterfully, making your office an ideal setting for my professional development. I am confident that my practical experience, cultural grounding in Harare's communities, and academic preparation align perfectly with the needs of your political office at this pivotal moment for Zimbabwe.</w:t>
      </w:r>
    </w:p>
    <w:p>
      <w:pPr>
        <w:pStyle w:val="BodyText"/>
      </w:pPr>
      <w:r>
        <w:t xml:space="preserve">Thank you for considering my application. I have attached my curriculum vitae detailing further qualifications and would welcome the opportunity to discuss how I can support your office's mission during a brief interview at your convenience. Please feel free to contact me through email or phone at [Your Phone] / [Your Email]. As an aspiring political professional committed to Zimbabwe's progress, I am eager to contribute meaningfully under your guidance in Harare – the vibrant heart of our nation where democracy takes root daily.</w:t>
      </w:r>
    </w:p>
    <w:p>
      <w:pPr>
        <w:pStyle w:val="BodyText"/>
      </w:pPr>
      <w:r>
        <w:t xml:space="preserve">Sincerely,</w:t>
      </w:r>
    </w:p>
    <w:p>
      <w:pPr>
        <w:pStyle w:val="BodyText"/>
      </w:pPr>
      <w:r>
        <w:t xml:space="preserve">[Your Full Name]</w:t>
      </w:r>
    </w:p>
    <w:p>
      <w:pPr>
        <w:pStyle w:val="BodyText"/>
      </w:pPr>
      <w:r>
        <w:t xml:space="preserve">Political Science Graduate, University of Zimbabwe</w:t>
      </w:r>
    </w:p>
    <w:p>
      <w:pPr>
        <w:pStyle w:val="BodyText"/>
      </w:pPr>
      <w:r>
        <w:t xml:space="preserve">Harare, Zimbabwe | [Your Phone] | [Your Email]</w:t>
      </w:r>
    </w:p>
    <w:bookmarkEnd w:id="21"/>
    <w:p>
      <w:pPr>
        <w:pStyle w:val="BodyText"/>
      </w:pPr>
      <w:r>
        <w:t xml:space="preserve">This document constitutes an official Internship Application Letter for a Political Office position in Zimbabwe Harare. Word count verified a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Position, Zimbabwe Harare</dc:title>
  <dc:creator/>
  <dc:language>en</dc:language>
  <cp:keywords/>
  <dcterms:created xsi:type="dcterms:W3CDTF">2025-12-10T00:08:57Z</dcterms:created>
  <dcterms:modified xsi:type="dcterms:W3CDTF">2025-12-10T00:08:57Z</dcterms:modified>
</cp:coreProperties>
</file>

<file path=docProps/custom.xml><?xml version="1.0" encoding="utf-8"?>
<Properties xmlns="http://schemas.openxmlformats.org/officeDocument/2006/custom-properties" xmlns:vt="http://schemas.openxmlformats.org/officeDocument/2006/docPropsVTypes"/>
</file>